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9840" w:type="dxa"/>
        <w:tblInd w:w="-5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90"/>
        <w:gridCol w:w="4950"/>
      </w:tblGrid>
      <w:tr w:rsidR="004D0EEC" w14:paraId="0C11FD69" w14:textId="77777777" w:rsidTr="00F27939">
        <w:trPr>
          <w:trHeight w:val="516"/>
        </w:trPr>
        <w:tc>
          <w:tcPr>
            <w:tcW w:w="9840" w:type="dxa"/>
            <w:gridSpan w:val="2"/>
            <w:shd w:val="clear" w:color="auto" w:fill="D9D9D9"/>
            <w:vAlign w:val="center"/>
          </w:tcPr>
          <w:p w14:paraId="709891B1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The information given in this form is based on ISO/IEC 17026:2015 &amp; ISO/IEC 17065:2012.</w:t>
            </w:r>
          </w:p>
          <w:p w14:paraId="281A17DB" w14:textId="77777777" w:rsidR="004D0EEC" w:rsidRDefault="000D1DD1">
            <w:pPr>
              <w:tabs>
                <w:tab w:val="left" w:pos="360"/>
              </w:tabs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Completing the form will provide us with the necessary information to submit a quote for your consideration:</w:t>
            </w:r>
          </w:p>
        </w:tc>
      </w:tr>
      <w:tr w:rsidR="004D0EEC" w14:paraId="31CD3E15" w14:textId="77777777" w:rsidTr="00F27939">
        <w:trPr>
          <w:trHeight w:val="516"/>
        </w:trPr>
        <w:tc>
          <w:tcPr>
            <w:tcW w:w="9840" w:type="dxa"/>
            <w:gridSpan w:val="2"/>
            <w:shd w:val="clear" w:color="auto" w:fill="BFBFBF"/>
            <w:vAlign w:val="center"/>
          </w:tcPr>
          <w:p w14:paraId="2933583F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Date of Application:</w:t>
            </w:r>
          </w:p>
        </w:tc>
      </w:tr>
      <w:tr w:rsidR="004D0EEC" w14:paraId="2FF99DB1" w14:textId="77777777" w:rsidTr="00F27939">
        <w:trPr>
          <w:trHeight w:val="516"/>
        </w:trPr>
        <w:tc>
          <w:tcPr>
            <w:tcW w:w="9840" w:type="dxa"/>
            <w:gridSpan w:val="2"/>
            <w:shd w:val="clear" w:color="auto" w:fill="BFBFBF"/>
            <w:vAlign w:val="center"/>
          </w:tcPr>
          <w:p w14:paraId="29D37343" w14:textId="21928CAE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Information regarding </w:t>
            </w:r>
            <w:r w:rsidR="00884CE6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client</w:t>
            </w:r>
          </w:p>
        </w:tc>
      </w:tr>
      <w:tr w:rsidR="004D0EEC" w14:paraId="680C75AB" w14:textId="77777777" w:rsidTr="00F27939">
        <w:trPr>
          <w:trHeight w:val="215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16236CAA" w14:textId="7EE9A6B6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The legal name of the client, address of its registered office, </w:t>
            </w:r>
            <w:r w:rsidR="00884CE6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and 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ontact details:</w:t>
            </w:r>
          </w:p>
        </w:tc>
      </w:tr>
      <w:tr w:rsidR="004D0EEC" w14:paraId="62B122D5" w14:textId="77777777" w:rsidTr="00F27939">
        <w:trPr>
          <w:trHeight w:val="179"/>
        </w:trPr>
        <w:tc>
          <w:tcPr>
            <w:tcW w:w="9840" w:type="dxa"/>
            <w:gridSpan w:val="2"/>
            <w:shd w:val="clear" w:color="auto" w:fill="FFFFFF"/>
            <w:vAlign w:val="center"/>
          </w:tcPr>
          <w:p w14:paraId="410B1F00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429903F0" w14:textId="77777777" w:rsidTr="00F27939">
        <w:trPr>
          <w:trHeight w:val="215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40922B6E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Name of the contact to EPIL and authorized to sign on behalf of the client:</w:t>
            </w:r>
          </w:p>
        </w:tc>
      </w:tr>
      <w:tr w:rsidR="004D0EEC" w14:paraId="362AA8BF" w14:textId="77777777" w:rsidTr="00F27939">
        <w:trPr>
          <w:trHeight w:val="516"/>
        </w:trPr>
        <w:tc>
          <w:tcPr>
            <w:tcW w:w="9840" w:type="dxa"/>
            <w:gridSpan w:val="2"/>
            <w:shd w:val="clear" w:color="auto" w:fill="FFFFFF"/>
            <w:vAlign w:val="center"/>
          </w:tcPr>
          <w:p w14:paraId="0338D406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7CBCAC99" w14:textId="77777777" w:rsidTr="00F27939">
        <w:trPr>
          <w:trHeight w:val="143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1D987491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Business address and contact details:</w:t>
            </w:r>
          </w:p>
        </w:tc>
      </w:tr>
      <w:tr w:rsidR="004D0EEC" w14:paraId="5AFB1BF9" w14:textId="77777777" w:rsidTr="00F27939">
        <w:trPr>
          <w:trHeight w:val="516"/>
        </w:trPr>
        <w:tc>
          <w:tcPr>
            <w:tcW w:w="9840" w:type="dxa"/>
            <w:gridSpan w:val="2"/>
            <w:shd w:val="clear" w:color="auto" w:fill="FFFFFF"/>
            <w:vAlign w:val="center"/>
          </w:tcPr>
          <w:p w14:paraId="6D36662F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6787948D" w14:textId="77777777" w:rsidTr="00F27939">
        <w:trPr>
          <w:trHeight w:val="188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6E6D05E2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Role of the client organization (manufacturer, designer, distributor, agent, etc.):</w:t>
            </w:r>
          </w:p>
        </w:tc>
      </w:tr>
      <w:tr w:rsidR="004D0EEC" w14:paraId="54CFDBE4" w14:textId="77777777" w:rsidTr="00F27939">
        <w:trPr>
          <w:trHeight w:val="296"/>
        </w:trPr>
        <w:tc>
          <w:tcPr>
            <w:tcW w:w="9840" w:type="dxa"/>
            <w:gridSpan w:val="2"/>
            <w:shd w:val="clear" w:color="auto" w:fill="FFFFFF"/>
            <w:vAlign w:val="center"/>
          </w:tcPr>
          <w:p w14:paraId="575AE353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66AF190D" w14:textId="77777777" w:rsidTr="00F27939">
        <w:trPr>
          <w:trHeight w:val="224"/>
        </w:trPr>
        <w:tc>
          <w:tcPr>
            <w:tcW w:w="9840" w:type="dxa"/>
            <w:gridSpan w:val="2"/>
            <w:shd w:val="clear" w:color="auto" w:fill="FFFFFF"/>
            <w:vAlign w:val="center"/>
          </w:tcPr>
          <w:p w14:paraId="45339384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Is the client one of EPIL’s Shareholders’?</w:t>
            </w:r>
          </w:p>
        </w:tc>
      </w:tr>
      <w:tr w:rsidR="004D0EEC" w14:paraId="2EE51589" w14:textId="77777777" w:rsidTr="00F27939">
        <w:trPr>
          <w:trHeight w:val="341"/>
        </w:trPr>
        <w:tc>
          <w:tcPr>
            <w:tcW w:w="9840" w:type="dxa"/>
            <w:gridSpan w:val="2"/>
            <w:shd w:val="clear" w:color="auto" w:fill="FFFFFF"/>
            <w:vAlign w:val="center"/>
          </w:tcPr>
          <w:p w14:paraId="6660E95A" w14:textId="284EA972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>☐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Yes, Percent of quota ………………</w:t>
            </w:r>
            <w:r w:rsidR="00EC02FC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….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>☐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No</w:t>
            </w:r>
          </w:p>
        </w:tc>
      </w:tr>
      <w:tr w:rsidR="004D0EEC" w14:paraId="7BDC5E38" w14:textId="77777777" w:rsidTr="00F27939">
        <w:trPr>
          <w:trHeight w:val="516"/>
        </w:trPr>
        <w:tc>
          <w:tcPr>
            <w:tcW w:w="4890" w:type="dxa"/>
            <w:shd w:val="clear" w:color="auto" w:fill="FFFFFF"/>
            <w:vAlign w:val="center"/>
          </w:tcPr>
          <w:p w14:paraId="2577FB91" w14:textId="77777777" w:rsidR="004D0EEC" w:rsidRDefault="000D1DD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-15" w:firstLine="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Request for:</w:t>
            </w:r>
          </w:p>
        </w:tc>
        <w:tc>
          <w:tcPr>
            <w:tcW w:w="4950" w:type="dxa"/>
            <w:shd w:val="clear" w:color="auto" w:fill="FFFFFF"/>
            <w:vAlign w:val="center"/>
          </w:tcPr>
          <w:p w14:paraId="06FAB881" w14:textId="77777777" w:rsidR="004D0EEC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0"/>
                <w:id w:val="1409728762"/>
              </w:sdtPr>
              <w:sdtContent>
                <w:r w:rsidR="000D1DD1"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Test Certificate</w:t>
            </w:r>
          </w:p>
          <w:p w14:paraId="5B84E3A2" w14:textId="77777777" w:rsidR="004D0EEC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1"/>
                <w:id w:val="-1677420205"/>
              </w:sdtPr>
              <w:sdtContent>
                <w:r w:rsidR="000D1DD1"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Unit Verification</w:t>
            </w:r>
          </w:p>
          <w:p w14:paraId="1FFD9E61" w14:textId="2063EC2F" w:rsidR="0052506D" w:rsidRDefault="005250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1"/>
                <w:id w:val="-615451776"/>
              </w:sdtPr>
              <w:sdtContent>
                <w:r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  <w:r w:rsidR="0016793C" w:rsidRPr="0016793C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Verification of Conformity</w:t>
            </w:r>
          </w:p>
          <w:p w14:paraId="141DB597" w14:textId="08850F12" w:rsidR="004D0EEC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2"/>
                <w:id w:val="1500466279"/>
              </w:sdtPr>
              <w:sdtContent>
                <w:r w:rsidR="000D1DD1"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oC</w:t>
            </w:r>
            <w:r w:rsid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,</w:t>
            </w:r>
            <w:r w:rsidR="00C76C26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Number of Employees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xx "/>
                  </w:textInput>
                </w:ffData>
              </w:fldChar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instrText xml:space="preserve"> FORMTEXT </w:instrTex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separate"/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xx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end"/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total</w:t>
            </w:r>
          </w:p>
          <w:p w14:paraId="52CC1F5F" w14:textId="436FD3AD" w:rsidR="004D0EEC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sdt>
              <w:sdtPr>
                <w:rPr>
                  <w:rFonts w:ascii="Cambria" w:eastAsia="Cambria" w:hAnsi="Cambria" w:cs="Cambria"/>
                  <w:color w:val="000000"/>
                  <w:sz w:val="20"/>
                  <w:szCs w:val="20"/>
                </w:rPr>
                <w:tag w:val="goog_rdk_3"/>
                <w:id w:val="1609081452"/>
              </w:sdtPr>
              <w:sdtContent>
                <w:r w:rsidR="000D1DD1" w:rsidRPr="003E34A5">
                  <w:rPr>
                    <w:rFonts w:ascii="Segoe UI Symbol" w:eastAsia="Cambria" w:hAnsi="Segoe UI Symbol" w:cs="Segoe UI Symbol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D1DD1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QA</w:t>
            </w:r>
            <w:r w:rsidR="00884CE6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</w:t>
            </w:r>
            <w:r w:rsid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,</w:t>
            </w:r>
            <w:r w:rsidR="00C76C26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Number of Employees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xx "/>
                  </w:textInput>
                </w:ffData>
              </w:fldChar>
            </w:r>
            <w:bookmarkStart w:id="0" w:name="Text52"/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instrText xml:space="preserve"> FORMTEXT </w:instrTex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separate"/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xx </w:t>
            </w:r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fldChar w:fldCharType="end"/>
            </w:r>
            <w:bookmarkEnd w:id="0"/>
            <w:r w:rsidR="00C76C26" w:rsidRPr="003E34A5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total</w:t>
            </w:r>
            <w:r w:rsidR="00EC02FC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;</w:t>
            </w:r>
            <w:r w:rsidR="00D00C40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  <w:r w:rsidR="00EC02FC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also, </w:t>
            </w:r>
            <w:r w:rsidR="00D00C40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please fill the application form CBF-702-02</w:t>
            </w:r>
            <w:r w:rsidR="00EC02FC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</w:p>
        </w:tc>
      </w:tr>
      <w:tr w:rsidR="0091685B" w14:paraId="2FD50982" w14:textId="77777777" w:rsidTr="00F27939">
        <w:trPr>
          <w:trHeight w:val="516"/>
        </w:trPr>
        <w:tc>
          <w:tcPr>
            <w:tcW w:w="9840" w:type="dxa"/>
            <w:gridSpan w:val="2"/>
            <w:shd w:val="clear" w:color="auto" w:fill="BFBFBF"/>
            <w:vAlign w:val="center"/>
          </w:tcPr>
          <w:p w14:paraId="50177AF6" w14:textId="7880EC75" w:rsidR="0091685B" w:rsidRDefault="0091685B" w:rsidP="0091685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Information regarding </w:t>
            </w:r>
            <w:r w:rsidR="00D00C40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intended applicant (indifferent from the client)</w:t>
            </w:r>
          </w:p>
        </w:tc>
      </w:tr>
      <w:tr w:rsidR="004D0EEC" w14:paraId="6EFCB96A" w14:textId="77777777" w:rsidTr="00F27939">
        <w:trPr>
          <w:trHeight w:val="516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753435B1" w14:textId="1F640557" w:rsidR="004D0EEC" w:rsidRPr="0091685B" w:rsidRDefault="000D1DD1" w:rsidP="0091685B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0" w:firstLine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91685B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The legal name of the company, address of </w:t>
            </w:r>
            <w:r w:rsidR="00D00C40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the </w:t>
            </w:r>
            <w:r w:rsidRPr="0091685B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registered office, contact details</w:t>
            </w:r>
          </w:p>
        </w:tc>
      </w:tr>
      <w:tr w:rsidR="004D0EEC" w14:paraId="7C238AA8" w14:textId="77777777" w:rsidTr="00F27939">
        <w:trPr>
          <w:trHeight w:val="516"/>
        </w:trPr>
        <w:tc>
          <w:tcPr>
            <w:tcW w:w="9840" w:type="dxa"/>
            <w:gridSpan w:val="2"/>
            <w:vAlign w:val="center"/>
          </w:tcPr>
          <w:p w14:paraId="706209EC" w14:textId="77777777" w:rsidR="004D0EEC" w:rsidRDefault="004D0EEC" w:rsidP="009168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ind w:firstLine="1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4D0F86AE" w14:textId="77777777" w:rsidTr="00F27939">
        <w:trPr>
          <w:trHeight w:val="269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7A8B4CD5" w14:textId="77777777" w:rsidR="004D0EEC" w:rsidRDefault="000D1DD1" w:rsidP="0091685B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0" w:firstLine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Name of the person acting as a contact to EPIL and authorized to sign on behalf of the client</w:t>
            </w:r>
          </w:p>
        </w:tc>
      </w:tr>
      <w:tr w:rsidR="004D0EEC" w14:paraId="33FFEB0C" w14:textId="77777777" w:rsidTr="00F27939">
        <w:trPr>
          <w:trHeight w:val="516"/>
        </w:trPr>
        <w:tc>
          <w:tcPr>
            <w:tcW w:w="9840" w:type="dxa"/>
            <w:gridSpan w:val="2"/>
            <w:vAlign w:val="center"/>
          </w:tcPr>
          <w:p w14:paraId="67AEB26D" w14:textId="77777777" w:rsidR="004D0EEC" w:rsidRDefault="004D0EEC" w:rsidP="009168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ind w:firstLine="1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32712A1E" w14:textId="77777777" w:rsidTr="00F27939">
        <w:trPr>
          <w:trHeight w:val="107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7BE8F0F7" w14:textId="77777777" w:rsidR="004D0EEC" w:rsidRDefault="000D1DD1" w:rsidP="0091685B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0" w:firstLine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Business address and contact details</w:t>
            </w:r>
          </w:p>
        </w:tc>
      </w:tr>
      <w:tr w:rsidR="004D0EEC" w14:paraId="005696DA" w14:textId="77777777" w:rsidTr="00F27939">
        <w:trPr>
          <w:trHeight w:val="516"/>
        </w:trPr>
        <w:tc>
          <w:tcPr>
            <w:tcW w:w="9840" w:type="dxa"/>
            <w:gridSpan w:val="2"/>
            <w:vAlign w:val="center"/>
          </w:tcPr>
          <w:p w14:paraId="3A699A70" w14:textId="77777777" w:rsidR="004D0EEC" w:rsidRDefault="004D0EEC" w:rsidP="009168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ind w:firstLine="1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53B6A87B" w14:textId="77777777" w:rsidTr="00F27939">
        <w:trPr>
          <w:trHeight w:val="143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14E5ECB5" w14:textId="77777777" w:rsidR="004D0EEC" w:rsidRDefault="000D1DD1" w:rsidP="0091685B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525"/>
              </w:tabs>
              <w:ind w:left="0" w:firstLine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Role of the intended applicant (manufacturer, designer, distributor, etc.)</w:t>
            </w:r>
          </w:p>
        </w:tc>
      </w:tr>
      <w:tr w:rsidR="004D0EEC" w14:paraId="08C72593" w14:textId="77777777" w:rsidTr="00F27939">
        <w:trPr>
          <w:trHeight w:val="516"/>
        </w:trPr>
        <w:tc>
          <w:tcPr>
            <w:tcW w:w="9840" w:type="dxa"/>
            <w:gridSpan w:val="2"/>
            <w:vAlign w:val="center"/>
          </w:tcPr>
          <w:p w14:paraId="216A5EE4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26962B93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BFBFBF"/>
            <w:vAlign w:val="center"/>
          </w:tcPr>
          <w:p w14:paraId="5AF93C96" w14:textId="77777777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 Designation of the product(s) for which certification is requested</w:t>
            </w:r>
          </w:p>
        </w:tc>
      </w:tr>
      <w:tr w:rsidR="004D0EEC" w14:paraId="5D3FBC36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auto"/>
            <w:vAlign w:val="center"/>
          </w:tcPr>
          <w:p w14:paraId="6A125B26" w14:textId="77777777" w:rsidR="004D0EEC" w:rsidRPr="0091685B" w:rsidRDefault="000D1DD1" w:rsidP="0091685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1" w:hanging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91685B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Description of product(s), including catalogue number(s), type designation(s) or other descriptive identifier(s):</w:t>
            </w:r>
          </w:p>
        </w:tc>
      </w:tr>
      <w:tr w:rsidR="004D0EEC" w14:paraId="17451872" w14:textId="77777777" w:rsidTr="00F27939">
        <w:trPr>
          <w:trHeight w:val="420"/>
        </w:trPr>
        <w:tc>
          <w:tcPr>
            <w:tcW w:w="9840" w:type="dxa"/>
            <w:gridSpan w:val="2"/>
            <w:shd w:val="clear" w:color="auto" w:fill="auto"/>
            <w:vAlign w:val="center"/>
          </w:tcPr>
          <w:p w14:paraId="712443AC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1115B797" w14:textId="77777777" w:rsidTr="00F27939">
        <w:trPr>
          <w:trHeight w:val="480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50C783BD" w14:textId="77777777" w:rsidR="004D0EEC" w:rsidRDefault="000D1DD1" w:rsidP="0091685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1" w:hanging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Standard(s) and </w:t>
            </w:r>
            <w:r>
              <w:rPr>
                <w:rFonts w:ascii="Cambria" w:eastAsia="Cambria" w:hAnsi="Cambria" w:cs="Cambria"/>
                <w:sz w:val="20"/>
                <w:szCs w:val="20"/>
              </w:rPr>
              <w:t xml:space="preserve">other normative documents 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to which certification is requested: number, title, year of issue:</w:t>
            </w:r>
          </w:p>
        </w:tc>
      </w:tr>
      <w:tr w:rsidR="004D0EEC" w14:paraId="3004C7C2" w14:textId="77777777" w:rsidTr="00F27939">
        <w:trPr>
          <w:trHeight w:val="495"/>
        </w:trPr>
        <w:tc>
          <w:tcPr>
            <w:tcW w:w="9840" w:type="dxa"/>
            <w:gridSpan w:val="2"/>
            <w:shd w:val="clear" w:color="auto" w:fill="FFFFFF"/>
            <w:vAlign w:val="center"/>
          </w:tcPr>
          <w:p w14:paraId="0930CBBD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-15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</w:p>
        </w:tc>
      </w:tr>
      <w:tr w:rsidR="004D0EEC" w14:paraId="66DBA687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42703CDC" w14:textId="460F3DC8" w:rsidR="004D0EEC" w:rsidRDefault="000D1DD1" w:rsidP="0091685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1" w:hanging="1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Description of product(s), including all</w:t>
            </w:r>
            <w:r w:rsidR="00EC02FC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,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mbria" w:eastAsia="Cambria" w:hAnsi="Cambria" w:cs="Cambria"/>
                <w:sz w:val="20"/>
                <w:szCs w:val="20"/>
              </w:rPr>
              <w:t>configure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, options, and features available with the product, e.g., different coatings or joining systems, </w:t>
            </w:r>
            <w:r w:rsidR="00884CE6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atalog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number(s), type designation(s), or other descriptive identifiers</w:t>
            </w:r>
            <w:r w:rsidR="00EC02FC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.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 </w:t>
            </w:r>
          </w:p>
        </w:tc>
      </w:tr>
      <w:tr w:rsidR="004D0EEC" w14:paraId="2567C730" w14:textId="77777777" w:rsidTr="00F27939">
        <w:trPr>
          <w:trHeight w:val="435"/>
        </w:trPr>
        <w:tc>
          <w:tcPr>
            <w:tcW w:w="9840" w:type="dxa"/>
            <w:gridSpan w:val="2"/>
            <w:vAlign w:val="center"/>
          </w:tcPr>
          <w:p w14:paraId="13906462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5F7BFE11" w14:textId="77777777" w:rsidTr="00F27939">
        <w:trPr>
          <w:trHeight w:val="525"/>
        </w:trPr>
        <w:tc>
          <w:tcPr>
            <w:tcW w:w="9840" w:type="dxa"/>
            <w:gridSpan w:val="2"/>
            <w:shd w:val="clear" w:color="auto" w:fill="E7E6E6"/>
            <w:vAlign w:val="center"/>
          </w:tcPr>
          <w:p w14:paraId="19515023" w14:textId="4D0963A9" w:rsidR="004D0EEC" w:rsidRDefault="000D1DD1" w:rsidP="0091685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1" w:hanging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Product range: (i.e., sizes, classes, etc.- also provide product ordering codes for each orderable item in </w:t>
            </w:r>
            <w:r w:rsidR="00884CE6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product range; attach a schedule seeking approval for a range of products)</w:t>
            </w:r>
          </w:p>
        </w:tc>
      </w:tr>
      <w:tr w:rsidR="004D0EEC" w14:paraId="423EB25C" w14:textId="77777777" w:rsidTr="00F27939">
        <w:trPr>
          <w:trHeight w:val="435"/>
        </w:trPr>
        <w:tc>
          <w:tcPr>
            <w:tcW w:w="9840" w:type="dxa"/>
            <w:gridSpan w:val="2"/>
            <w:shd w:val="clear" w:color="auto" w:fill="auto"/>
            <w:vAlign w:val="center"/>
          </w:tcPr>
          <w:p w14:paraId="32CECA96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03858A69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E7E6E6"/>
            <w:vAlign w:val="center"/>
          </w:tcPr>
          <w:p w14:paraId="7A4D5367" w14:textId="77777777" w:rsidR="004D0EEC" w:rsidRDefault="000D1DD1" w:rsidP="0091685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1" w:hanging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Product use limitations: (e.g., ground burial condition limits, corrosivity limits, UV exposure limits, etc.)</w:t>
            </w:r>
          </w:p>
        </w:tc>
      </w:tr>
      <w:tr w:rsidR="004D0EEC" w14:paraId="7EB6C688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auto"/>
            <w:vAlign w:val="center"/>
          </w:tcPr>
          <w:p w14:paraId="351B9884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12F51E70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E7E6E6"/>
            <w:vAlign w:val="center"/>
          </w:tcPr>
          <w:p w14:paraId="44EB53A8" w14:textId="77777777" w:rsidR="004D0EEC" w:rsidRDefault="000D1DD1" w:rsidP="0091685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  <w:tab w:val="left" w:pos="705"/>
              </w:tabs>
              <w:ind w:left="1" w:hanging="1"/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Consumers and non-government groups</w:t>
            </w:r>
          </w:p>
        </w:tc>
      </w:tr>
      <w:tr w:rsidR="004D0EEC" w14:paraId="12EAFE7D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auto"/>
            <w:vAlign w:val="center"/>
          </w:tcPr>
          <w:p w14:paraId="609D7053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left" w:pos="708"/>
              </w:tabs>
              <w:spacing w:before="120" w:after="120"/>
              <w:jc w:val="both"/>
              <w:rPr>
                <w:rFonts w:ascii="Century Gothic" w:eastAsia="Century Gothic" w:hAnsi="Century Gothic" w:cs="Century Gothic"/>
                <w:color w:val="000000"/>
                <w:sz w:val="20"/>
                <w:szCs w:val="20"/>
              </w:rPr>
            </w:pPr>
          </w:p>
        </w:tc>
      </w:tr>
      <w:tr w:rsidR="004D0EEC" w14:paraId="2C4F32B4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BFBFBF"/>
            <w:vAlign w:val="center"/>
          </w:tcPr>
          <w:p w14:paraId="10C9E47C" w14:textId="51C1FAF8" w:rsidR="004D0EEC" w:rsidRDefault="000D1DD1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ind w:left="0" w:hanging="18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Declaration of willingness, on satisfactory completion of the assessment, to conclude the applicable certification agreement and licensing agreement, if not previously concluded</w:t>
            </w:r>
            <w:r w:rsidR="00EC02FC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.</w:t>
            </w:r>
          </w:p>
        </w:tc>
      </w:tr>
      <w:tr w:rsidR="004D0EEC" w14:paraId="6F654FB8" w14:textId="77777777" w:rsidTr="00F27939">
        <w:trPr>
          <w:trHeight w:val="1047"/>
        </w:trPr>
        <w:tc>
          <w:tcPr>
            <w:tcW w:w="9840" w:type="dxa"/>
            <w:gridSpan w:val="2"/>
            <w:shd w:val="clear" w:color="auto" w:fill="FFFFFF"/>
            <w:vAlign w:val="center"/>
          </w:tcPr>
          <w:p w14:paraId="7558EC11" w14:textId="77777777" w:rsidR="004D0EEC" w:rsidRDefault="004D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55"/>
                <w:tab w:val="left" w:pos="360"/>
              </w:tabs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</w:p>
        </w:tc>
      </w:tr>
      <w:tr w:rsidR="004D0EEC" w14:paraId="2F206744" w14:textId="77777777" w:rsidTr="00F27939">
        <w:trPr>
          <w:trHeight w:val="432"/>
        </w:trPr>
        <w:tc>
          <w:tcPr>
            <w:tcW w:w="9840" w:type="dxa"/>
            <w:gridSpan w:val="2"/>
            <w:shd w:val="clear" w:color="auto" w:fill="F2F2F2"/>
            <w:vAlign w:val="center"/>
          </w:tcPr>
          <w:p w14:paraId="1CB03650" w14:textId="4A4E8122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 xml:space="preserve">Name (in Block letters, of the person nominated in 2 or </w:t>
            </w:r>
            <w:r w:rsidR="0091685B"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:</w:t>
            </w:r>
          </w:p>
        </w:tc>
      </w:tr>
      <w:tr w:rsidR="004D0EEC" w14:paraId="21E89925" w14:textId="77777777" w:rsidTr="00D00C40">
        <w:trPr>
          <w:trHeight w:val="2222"/>
        </w:trPr>
        <w:tc>
          <w:tcPr>
            <w:tcW w:w="9840" w:type="dxa"/>
            <w:gridSpan w:val="2"/>
            <w:shd w:val="clear" w:color="auto" w:fill="F2F2F2"/>
          </w:tcPr>
          <w:p w14:paraId="09266B21" w14:textId="77777777" w:rsidR="004D0EEC" w:rsidRDefault="000D1D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0"/>
              </w:tabs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Signature:</w:t>
            </w:r>
          </w:p>
        </w:tc>
      </w:tr>
    </w:tbl>
    <w:p w14:paraId="743F6690" w14:textId="2DB6BEE1" w:rsidR="004D0EEC" w:rsidRDefault="004D0EEC" w:rsidP="00E50EFA">
      <w:pPr>
        <w:tabs>
          <w:tab w:val="left" w:pos="360"/>
        </w:tabs>
        <w:rPr>
          <w:rFonts w:ascii="Cambria" w:eastAsia="Cambria" w:hAnsi="Cambria" w:cs="Cambria"/>
          <w:b/>
          <w:color w:val="000000"/>
          <w:sz w:val="20"/>
          <w:szCs w:val="20"/>
        </w:rPr>
      </w:pPr>
    </w:p>
    <w:sectPr w:rsidR="004D0EEC" w:rsidSect="00BD65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800" w:header="360" w:footer="17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53069" w14:textId="77777777" w:rsidR="009A1FA6" w:rsidRDefault="009A1FA6">
      <w:r>
        <w:separator/>
      </w:r>
    </w:p>
  </w:endnote>
  <w:endnote w:type="continuationSeparator" w:id="0">
    <w:p w14:paraId="31F7176C" w14:textId="77777777" w:rsidR="009A1FA6" w:rsidRDefault="009A1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CD6CC" w14:textId="77777777" w:rsidR="00EC02FC" w:rsidRDefault="00EC02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E0F11" w14:textId="77777777" w:rsidR="004D0EEC" w:rsidRDefault="004D0EEC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b/>
        <w:color w:val="808080"/>
      </w:rPr>
    </w:pPr>
  </w:p>
  <w:tbl>
    <w:tblPr>
      <w:tblStyle w:val="a1"/>
      <w:tblW w:w="10085" w:type="dxa"/>
      <w:tblInd w:w="-815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0085"/>
    </w:tblGrid>
    <w:tr w:rsidR="004D0EEC" w14:paraId="44D213BD" w14:textId="77777777" w:rsidTr="00D53A13">
      <w:trPr>
        <w:trHeight w:val="1170"/>
      </w:trPr>
      <w:tc>
        <w:tcPr>
          <w:tcW w:w="10085" w:type="dxa"/>
          <w:vAlign w:val="center"/>
        </w:tcPr>
        <w:p w14:paraId="64D4BF8A" w14:textId="77777777" w:rsidR="00D53A13" w:rsidRDefault="00D53A13" w:rsidP="00D53A13">
          <w:pPr>
            <w:ind w:left="75" w:right="-540"/>
            <w:jc w:val="both"/>
            <w:rPr>
              <w:rFonts w:ascii="Cambria" w:eastAsia="Cambria" w:hAnsi="Cambria" w:cs="Cambria"/>
              <w:sz w:val="18"/>
              <w:szCs w:val="18"/>
            </w:rPr>
          </w:pPr>
          <w:bookmarkStart w:id="1" w:name="_heading=h.gjdgxs" w:colFirst="0" w:colLast="0"/>
          <w:bookmarkEnd w:id="1"/>
          <w:r>
            <w:rPr>
              <w:rFonts w:ascii="Cambria" w:eastAsia="Cambria" w:hAnsi="Cambria" w:cs="Cambria"/>
              <w:sz w:val="18"/>
              <w:szCs w:val="18"/>
            </w:rPr>
            <w:t>This document is confidential of EPIL. It shall not be copied in whole or in part, in any printed, mechanical, electronic, film, or other distribution/storage media, or E-media without written permission by EPIL management. This document is intended for internal EPIL use and review by the Accreditation Body chosen by EPIL</w:t>
          </w:r>
        </w:p>
        <w:p w14:paraId="50C4EC18" w14:textId="77777777" w:rsidR="00D53A13" w:rsidRPr="007518CC" w:rsidRDefault="00D53A13" w:rsidP="00D53A13">
          <w:pPr>
            <w:ind w:left="75" w:right="-540"/>
            <w:jc w:val="both"/>
            <w:rPr>
              <w:rFonts w:ascii="Cambria" w:eastAsia="Cambria" w:hAnsi="Cambria" w:cs="Cambria"/>
              <w:sz w:val="18"/>
              <w:szCs w:val="18"/>
            </w:rPr>
          </w:pPr>
          <w:r w:rsidRPr="007518CC">
            <w:rPr>
              <w:rFonts w:ascii="Cambria" w:eastAsia="Cambria" w:hAnsi="Cambria" w:cs="Cambria"/>
              <w:sz w:val="18"/>
              <w:szCs w:val="18"/>
            </w:rPr>
            <w:t xml:space="preserve">Disclaimer: This document is controlled and has been released electronically. </w:t>
          </w:r>
        </w:p>
        <w:p w14:paraId="2DA24231" w14:textId="77777777" w:rsidR="004D0EEC" w:rsidRPr="00D53A13" w:rsidRDefault="00D53A13" w:rsidP="00D53A13">
          <w:pPr>
            <w:ind w:left="75" w:right="-540"/>
            <w:jc w:val="both"/>
            <w:rPr>
              <w:rFonts w:ascii="Cambria" w:eastAsia="Cambria" w:hAnsi="Cambria" w:cs="Cambria"/>
              <w:sz w:val="18"/>
              <w:szCs w:val="18"/>
            </w:rPr>
          </w:pPr>
          <w:r w:rsidRPr="007518CC">
            <w:rPr>
              <w:rFonts w:ascii="Cambria" w:eastAsia="Cambria" w:hAnsi="Cambria" w:cs="Cambria"/>
              <w:sz w:val="18"/>
              <w:szCs w:val="18"/>
            </w:rPr>
            <w:t>Only the version on the drop box is the current document version</w:t>
          </w:r>
        </w:p>
      </w:tc>
    </w:tr>
  </w:tbl>
  <w:p w14:paraId="4A4C0D81" w14:textId="77777777" w:rsidR="004D0EEC" w:rsidRDefault="004D0EEC" w:rsidP="00D53A1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9CEB6" w14:textId="77777777" w:rsidR="00EC02FC" w:rsidRDefault="00EC0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22015" w14:textId="77777777" w:rsidR="009A1FA6" w:rsidRDefault="009A1FA6">
      <w:r>
        <w:separator/>
      </w:r>
    </w:p>
  </w:footnote>
  <w:footnote w:type="continuationSeparator" w:id="0">
    <w:p w14:paraId="1F77BFEB" w14:textId="77777777" w:rsidR="009A1FA6" w:rsidRDefault="009A1F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3E15A" w14:textId="77777777" w:rsidR="00EC02FC" w:rsidRDefault="00EC0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0"/>
      <w:tblW w:w="9720" w:type="dxa"/>
      <w:tblInd w:w="-45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2790"/>
      <w:gridCol w:w="4051"/>
      <w:gridCol w:w="2879"/>
    </w:tblGrid>
    <w:tr w:rsidR="004D0EEC" w14:paraId="3F2C0E2A" w14:textId="77777777" w:rsidTr="00E50EFA">
      <w:trPr>
        <w:trHeight w:val="417"/>
      </w:trPr>
      <w:tc>
        <w:tcPr>
          <w:tcW w:w="2790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9D08828" w14:textId="3A74A7BA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</w:tabs>
            <w:jc w:val="center"/>
            <w:rPr>
              <w:b/>
              <w:color w:val="000000"/>
            </w:rPr>
          </w:pPr>
          <w:r>
            <w:rPr>
              <w:b/>
              <w:noProof/>
              <w:color w:val="000000"/>
            </w:rPr>
            <w:drawing>
              <wp:inline distT="0" distB="0" distL="0" distR="0" wp14:anchorId="438C8CE1" wp14:editId="02056CAF">
                <wp:extent cx="1617963" cy="355952"/>
                <wp:effectExtent l="0" t="0" r="0" b="0"/>
                <wp:docPr id="17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7963" cy="35595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5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40043475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</w:tabs>
            <w:jc w:val="center"/>
            <w:rPr>
              <w:b/>
              <w:color w:val="000000"/>
            </w:rPr>
          </w:pPr>
          <w:r>
            <w:rPr>
              <w:b/>
              <w:color w:val="000000"/>
            </w:rPr>
            <w:t>EPIL</w:t>
          </w:r>
        </w:p>
      </w:tc>
      <w:tc>
        <w:tcPr>
          <w:tcW w:w="2879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7C5D42BE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>Document Code: CBF-702-01</w:t>
          </w:r>
        </w:p>
        <w:p w14:paraId="20D675DA" w14:textId="672D886A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 xml:space="preserve">Document version: </w:t>
          </w:r>
          <w:r w:rsidR="00966C1A">
            <w:rPr>
              <w:rFonts w:ascii="Cambria" w:eastAsia="Cambria" w:hAnsi="Cambria" w:cs="Cambria"/>
              <w:color w:val="000000"/>
              <w:sz w:val="18"/>
              <w:szCs w:val="18"/>
            </w:rPr>
            <w:t>02</w:t>
          </w:r>
        </w:p>
        <w:p w14:paraId="5E73E55D" w14:textId="70D5AA95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 xml:space="preserve">Revision Date: </w:t>
          </w:r>
          <w:r w:rsidR="00966C1A">
            <w:rPr>
              <w:rFonts w:ascii="Cambria" w:eastAsia="Cambria" w:hAnsi="Cambria" w:cs="Cambria"/>
              <w:color w:val="000000"/>
              <w:sz w:val="18"/>
              <w:szCs w:val="18"/>
            </w:rPr>
            <w:t xml:space="preserve">2023 </w:t>
          </w:r>
          <w:r w:rsidR="00D543B4">
            <w:rPr>
              <w:rFonts w:ascii="Cambria" w:eastAsia="Cambria" w:hAnsi="Cambria" w:cs="Cambria"/>
              <w:color w:val="000000"/>
              <w:sz w:val="18"/>
              <w:szCs w:val="18"/>
            </w:rPr>
            <w:t>June 01</w:t>
          </w:r>
        </w:p>
        <w:p w14:paraId="1A9AC95F" w14:textId="5B7C91B3" w:rsidR="004D0EEC" w:rsidRDefault="000D1DD1" w:rsidP="00BD65C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  <w:tab w:val="left" w:pos="2115"/>
            </w:tabs>
            <w:rPr>
              <w:rFonts w:ascii="Cambria" w:eastAsia="Cambria" w:hAnsi="Cambria" w:cs="Cambria"/>
              <w:color w:val="000000"/>
              <w:sz w:val="18"/>
              <w:szCs w:val="18"/>
            </w:rPr>
          </w:pP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 xml:space="preserve">Page 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begin"/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instrText>PAGE</w:instrTex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separate"/>
          </w:r>
          <w:r w:rsidR="00AB23F1">
            <w:rPr>
              <w:rFonts w:ascii="Cambria" w:eastAsia="Cambria" w:hAnsi="Cambria" w:cs="Cambria"/>
              <w:noProof/>
              <w:color w:val="000000"/>
              <w:sz w:val="18"/>
              <w:szCs w:val="18"/>
            </w:rPr>
            <w:t>1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end"/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 xml:space="preserve"> of 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begin"/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instrText>NUMPAGES</w:instrTex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separate"/>
          </w:r>
          <w:r w:rsidR="00AB23F1">
            <w:rPr>
              <w:rFonts w:ascii="Cambria" w:eastAsia="Cambria" w:hAnsi="Cambria" w:cs="Cambria"/>
              <w:noProof/>
              <w:color w:val="000000"/>
              <w:sz w:val="18"/>
              <w:szCs w:val="18"/>
            </w:rPr>
            <w:t>2</w:t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fldChar w:fldCharType="end"/>
          </w:r>
          <w:r>
            <w:rPr>
              <w:rFonts w:ascii="Cambria" w:eastAsia="Cambria" w:hAnsi="Cambria" w:cs="Cambria"/>
              <w:color w:val="000000"/>
              <w:sz w:val="18"/>
              <w:szCs w:val="18"/>
            </w:rPr>
            <w:tab/>
          </w:r>
        </w:p>
      </w:tc>
    </w:tr>
    <w:tr w:rsidR="004D0EEC" w14:paraId="6C03C83B" w14:textId="77777777" w:rsidTr="00E50EFA">
      <w:trPr>
        <w:trHeight w:val="417"/>
      </w:trPr>
      <w:tc>
        <w:tcPr>
          <w:tcW w:w="2790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18283422" w14:textId="77777777" w:rsidR="004D0EEC" w:rsidRDefault="004D0EE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Cambria" w:eastAsia="Cambria" w:hAnsi="Cambria" w:cs="Cambria"/>
              <w:color w:val="000000"/>
              <w:sz w:val="18"/>
              <w:szCs w:val="18"/>
            </w:rPr>
          </w:pPr>
        </w:p>
      </w:tc>
      <w:tc>
        <w:tcPr>
          <w:tcW w:w="405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964ABC8" w14:textId="77777777" w:rsidR="004D0EEC" w:rsidRDefault="000D1DD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720"/>
            </w:tabs>
            <w:jc w:val="center"/>
            <w:rPr>
              <w:b/>
              <w:color w:val="000000"/>
            </w:rPr>
          </w:pPr>
          <w:r>
            <w:rPr>
              <w:b/>
              <w:color w:val="000000"/>
            </w:rPr>
            <w:t>Application for Product Certification</w:t>
          </w:r>
        </w:p>
      </w:tc>
      <w:tc>
        <w:tcPr>
          <w:tcW w:w="2879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061EF0AD" w14:textId="77777777" w:rsidR="004D0EEC" w:rsidRDefault="004D0EEC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b/>
              <w:color w:val="000000"/>
            </w:rPr>
          </w:pPr>
        </w:p>
      </w:tc>
    </w:tr>
  </w:tbl>
  <w:p w14:paraId="68255FCA" w14:textId="77777777" w:rsidR="004D0EEC" w:rsidRDefault="004D0EEC">
    <w:pPr>
      <w:spacing w:after="120"/>
      <w:ind w:right="-180"/>
      <w:rPr>
        <w:b/>
        <w:color w:val="80808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58691" w14:textId="77777777" w:rsidR="00EC02FC" w:rsidRDefault="00EC02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22F03"/>
    <w:multiLevelType w:val="multilevel"/>
    <w:tmpl w:val="6C58E75A"/>
    <w:lvl w:ilvl="0">
      <w:start w:val="1"/>
      <w:numFmt w:val="decimal"/>
      <w:lvlText w:val="3.%1."/>
      <w:lvlJc w:val="left"/>
      <w:pPr>
        <w:ind w:left="684" w:hanging="359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8078C"/>
    <w:multiLevelType w:val="multilevel"/>
    <w:tmpl w:val="797C20F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3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" w15:restartNumberingAfterBreak="0">
    <w:nsid w:val="29293521"/>
    <w:multiLevelType w:val="hybridMultilevel"/>
    <w:tmpl w:val="1E6C8E0E"/>
    <w:lvl w:ilvl="0" w:tplc="5714FA9E">
      <w:start w:val="1"/>
      <w:numFmt w:val="decimal"/>
      <w:lvlText w:val="4.%1."/>
      <w:lvlJc w:val="left"/>
      <w:pPr>
        <w:ind w:left="1045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F96923"/>
    <w:multiLevelType w:val="multilevel"/>
    <w:tmpl w:val="6D8271F4"/>
    <w:lvl w:ilvl="0">
      <w:start w:val="1"/>
      <w:numFmt w:val="decimal"/>
      <w:lvlText w:val="5.%1."/>
      <w:lvlJc w:val="left"/>
      <w:pPr>
        <w:ind w:left="684" w:hanging="359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13149C"/>
    <w:multiLevelType w:val="multilevel"/>
    <w:tmpl w:val="9266CF54"/>
    <w:lvl w:ilvl="0">
      <w:start w:val="1"/>
      <w:numFmt w:val="decimal"/>
      <w:lvlText w:val="2.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C4379E"/>
    <w:multiLevelType w:val="hybridMultilevel"/>
    <w:tmpl w:val="FA9A7A04"/>
    <w:lvl w:ilvl="0" w:tplc="5394B9D6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340F27"/>
    <w:multiLevelType w:val="multilevel"/>
    <w:tmpl w:val="FA54ED36"/>
    <w:lvl w:ilvl="0">
      <w:start w:val="1"/>
      <w:numFmt w:val="decimal"/>
      <w:lvlText w:val="4.%1."/>
      <w:lvlJc w:val="left"/>
      <w:pPr>
        <w:ind w:left="720" w:hanging="360"/>
      </w:pPr>
      <w:rPr>
        <w:rFonts w:ascii="Cambria" w:eastAsia="Cambria" w:hAnsi="Cambria" w:cs="Cambria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41139176">
    <w:abstractNumId w:val="1"/>
  </w:num>
  <w:num w:numId="2" w16cid:durableId="1924492249">
    <w:abstractNumId w:val="3"/>
  </w:num>
  <w:num w:numId="3" w16cid:durableId="1697461426">
    <w:abstractNumId w:val="0"/>
  </w:num>
  <w:num w:numId="4" w16cid:durableId="1923678660">
    <w:abstractNumId w:val="6"/>
  </w:num>
  <w:num w:numId="5" w16cid:durableId="2012366305">
    <w:abstractNumId w:val="4"/>
  </w:num>
  <w:num w:numId="6" w16cid:durableId="722024117">
    <w:abstractNumId w:val="5"/>
  </w:num>
  <w:num w:numId="7" w16cid:durableId="4779652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NDQEUham5gZmhko6SsGpxcWZ+XkgBWa1AIa9HwAsAAAA"/>
  </w:docVars>
  <w:rsids>
    <w:rsidRoot w:val="004D0EEC"/>
    <w:rsid w:val="000C5B66"/>
    <w:rsid w:val="000D1DD1"/>
    <w:rsid w:val="0016793C"/>
    <w:rsid w:val="002B7A6B"/>
    <w:rsid w:val="003E34A5"/>
    <w:rsid w:val="00430FD1"/>
    <w:rsid w:val="004D0EEC"/>
    <w:rsid w:val="0052506D"/>
    <w:rsid w:val="00884CE6"/>
    <w:rsid w:val="0091685B"/>
    <w:rsid w:val="00937C3F"/>
    <w:rsid w:val="00966C1A"/>
    <w:rsid w:val="009A1FA6"/>
    <w:rsid w:val="00AB23F1"/>
    <w:rsid w:val="00AC6722"/>
    <w:rsid w:val="00BA1040"/>
    <w:rsid w:val="00BA4B12"/>
    <w:rsid w:val="00BD65C5"/>
    <w:rsid w:val="00C122D1"/>
    <w:rsid w:val="00C76C26"/>
    <w:rsid w:val="00CF483F"/>
    <w:rsid w:val="00CF769C"/>
    <w:rsid w:val="00D00C40"/>
    <w:rsid w:val="00D53A13"/>
    <w:rsid w:val="00D543B4"/>
    <w:rsid w:val="00D94481"/>
    <w:rsid w:val="00DD6AC2"/>
    <w:rsid w:val="00E50EFA"/>
    <w:rsid w:val="00EC02FC"/>
    <w:rsid w:val="00F2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1CE364"/>
  <w15:docId w15:val="{33C2C392-31B2-471F-B0D6-943F3B5AA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CG Times" w:hAnsi="CG Times" w:cs="CG 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Helvetica" w:hAnsi="Helvetica"/>
      <w:lang w:eastAsia="zh-C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  <w:lang w:eastAsia="zh-CN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AA7E20"/>
    <w:rPr>
      <w:i/>
      <w:iCs/>
    </w:rPr>
  </w:style>
  <w:style w:type="table" w:styleId="TableGrid">
    <w:name w:val="Table Grid"/>
    <w:basedOn w:val="TableNormal"/>
    <w:rsid w:val="00AA7E20"/>
    <w:rPr>
      <w:rFonts w:ascii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A7E20"/>
    <w:rPr>
      <w:rFonts w:ascii="CG Times" w:hAnsi="CG Times"/>
      <w:sz w:val="24"/>
    </w:rPr>
  </w:style>
  <w:style w:type="paragraph" w:styleId="ListParagraph">
    <w:name w:val="List Paragraph"/>
    <w:basedOn w:val="Normal"/>
    <w:uiPriority w:val="34"/>
    <w:qFormat/>
    <w:rsid w:val="003462DC"/>
    <w:pPr>
      <w:ind w:left="720"/>
      <w:contextualSpacing/>
    </w:pPr>
  </w:style>
  <w:style w:type="character" w:customStyle="1" w:styleId="Bodytext6">
    <w:name w:val="Body text (6)_"/>
    <w:link w:val="Bodytext60"/>
    <w:rsid w:val="0002158A"/>
    <w:rPr>
      <w:rFonts w:ascii="Arial" w:eastAsia="Arial" w:hAnsi="Arial" w:cs="Arial"/>
      <w:sz w:val="16"/>
      <w:szCs w:val="16"/>
      <w:shd w:val="clear" w:color="auto" w:fill="FFFFFF"/>
    </w:rPr>
  </w:style>
  <w:style w:type="paragraph" w:customStyle="1" w:styleId="Bodytext60">
    <w:name w:val="Body text (6)"/>
    <w:basedOn w:val="Normal"/>
    <w:link w:val="Bodytext6"/>
    <w:rsid w:val="0002158A"/>
    <w:pPr>
      <w:widowControl w:val="0"/>
      <w:shd w:val="clear" w:color="auto" w:fill="FFFFFF"/>
      <w:spacing w:before="80" w:after="80" w:line="187" w:lineRule="exact"/>
      <w:jc w:val="both"/>
    </w:pPr>
    <w:rPr>
      <w:rFonts w:ascii="Arial" w:eastAsia="Arial" w:hAnsi="Arial" w:cs="Arial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C31465"/>
    <w:rPr>
      <w:rFonts w:ascii="CG Times" w:hAnsi="CG Times"/>
      <w:sz w:val="24"/>
    </w:rPr>
  </w:style>
  <w:style w:type="character" w:customStyle="1" w:styleId="Stile3">
    <w:name w:val="Stile3"/>
    <w:basedOn w:val="DefaultParagraphFont"/>
    <w:uiPriority w:val="1"/>
    <w:qFormat/>
    <w:rsid w:val="00500ACD"/>
    <w:rPr>
      <w:rFonts w:ascii="Century Gothic" w:hAnsi="Century Gothic"/>
      <w:color w:val="auto"/>
      <w:sz w:val="18"/>
    </w:rPr>
  </w:style>
  <w:style w:type="character" w:styleId="CommentReference">
    <w:name w:val="annotation reference"/>
    <w:basedOn w:val="DefaultParagraphFont"/>
    <w:rsid w:val="00500A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0AC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00ACD"/>
    <w:rPr>
      <w:rFonts w:ascii="CG Times" w:hAnsi="CG Tim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00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00ACD"/>
    <w:rPr>
      <w:rFonts w:ascii="CG Times" w:hAnsi="CG Times"/>
      <w:b/>
      <w:bCs/>
    </w:rPr>
  </w:style>
  <w:style w:type="character" w:customStyle="1" w:styleId="Style1">
    <w:name w:val="Style1"/>
    <w:basedOn w:val="DefaultParagraphFont"/>
    <w:uiPriority w:val="1"/>
    <w:rsid w:val="006E1D4B"/>
  </w:style>
  <w:style w:type="character" w:customStyle="1" w:styleId="NoSpacingChar">
    <w:name w:val="No Spacing Char"/>
    <w:link w:val="NoSpacing1"/>
    <w:locked/>
    <w:rsid w:val="00AB7275"/>
    <w:rPr>
      <w:rFonts w:ascii="Calibri" w:hAnsi="Calibri" w:cs="Calibri"/>
      <w:sz w:val="22"/>
      <w:szCs w:val="22"/>
      <w:lang w:val="ru-RU" w:eastAsia="ru-RU"/>
    </w:rPr>
  </w:style>
  <w:style w:type="paragraph" w:customStyle="1" w:styleId="NoSpacing1">
    <w:name w:val="No Spacing1"/>
    <w:link w:val="NoSpacingChar"/>
    <w:rsid w:val="00AB7275"/>
    <w:rPr>
      <w:rFonts w:ascii="Calibri" w:hAnsi="Calibri" w:cs="Calibri"/>
      <w:sz w:val="22"/>
      <w:szCs w:val="22"/>
      <w:lang w:val="ru-RU" w:eastAsia="ru-RU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Pr>
      <w:rFonts w:ascii="Times" w:eastAsia="Times" w:hAnsi="Times" w:cs="Times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J1a9/4dQ5mrf07B4mGTVHAX0T/w==">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64</Words>
  <Characters>2004</Characters>
  <Application>Microsoft Office Word</Application>
  <DocSecurity>0</DocSecurity>
  <Lines>50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</dc:creator>
  <cp:lastModifiedBy>Elahe Baratchi</cp:lastModifiedBy>
  <cp:revision>3</cp:revision>
  <dcterms:created xsi:type="dcterms:W3CDTF">2023-08-21T05:00:00Z</dcterms:created>
  <dcterms:modified xsi:type="dcterms:W3CDTF">2023-08-21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bcde2516f5895d1af51b2aa113d44771d53d65a851225cff30f4cf628a6bf6</vt:lpwstr>
  </property>
</Properties>
</file>